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6"/>
        <w:gridCol w:w="6107"/>
        <w:gridCol w:w="1549"/>
      </w:tblGrid>
      <w:tr w:rsidR="00862161" w:rsidRPr="008F62E7" w14:paraId="09CC74B7" w14:textId="77777777" w:rsidTr="0063227F">
        <w:tc>
          <w:tcPr>
            <w:tcW w:w="1416" w:type="dxa"/>
            <w:vAlign w:val="center"/>
          </w:tcPr>
          <w:p w14:paraId="743C3267" w14:textId="77777777" w:rsidR="00862161" w:rsidRPr="008F62E7" w:rsidRDefault="00862161" w:rsidP="0063227F">
            <w:pPr>
              <w:pStyle w:val="AnaBalk"/>
              <w:spacing w:after="0"/>
              <w:rPr>
                <w:lang w:val="tr-TR"/>
              </w:rPr>
            </w:pPr>
            <w:r w:rsidRPr="008F62E7">
              <w:rPr>
                <w:noProof/>
                <w:lang w:val="tr-TR"/>
              </w:rPr>
              <w:drawing>
                <wp:inline distT="0" distB="0" distL="0" distR="0" wp14:anchorId="03A640D0" wp14:editId="1C11251C">
                  <wp:extent cx="753615" cy="715052"/>
                  <wp:effectExtent l="0" t="0" r="8890" b="8890"/>
                  <wp:docPr id="1" name="Resim 1" descr="dikey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 descr="dikey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605" b="16067"/>
                          <a:stretch/>
                        </pic:blipFill>
                        <pic:spPr bwMode="auto">
                          <a:xfrm>
                            <a:off x="0" y="0"/>
                            <a:ext cx="753745" cy="715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19" w:type="dxa"/>
            <w:vAlign w:val="center"/>
          </w:tcPr>
          <w:p w14:paraId="446687CA" w14:textId="77777777" w:rsidR="00862161" w:rsidRPr="008F62E7" w:rsidRDefault="00862161" w:rsidP="0063227F">
            <w:pPr>
              <w:pStyle w:val="AnaBalk"/>
              <w:spacing w:after="0"/>
              <w:rPr>
                <w:sz w:val="22"/>
                <w:szCs w:val="20"/>
                <w:lang w:val="tr-TR"/>
              </w:rPr>
            </w:pPr>
            <w:r w:rsidRPr="008F62E7">
              <w:rPr>
                <w:sz w:val="22"/>
                <w:szCs w:val="20"/>
                <w:lang w:val="tr-TR"/>
              </w:rPr>
              <w:t>SAKARYA ÜNİVERSİTESİ</w:t>
            </w:r>
          </w:p>
          <w:p w14:paraId="2C74194A" w14:textId="77777777" w:rsidR="00862161" w:rsidRPr="008F62E7" w:rsidRDefault="00862161" w:rsidP="0063227F">
            <w:pPr>
              <w:pStyle w:val="AnaBalk"/>
              <w:spacing w:after="0"/>
              <w:rPr>
                <w:sz w:val="22"/>
                <w:szCs w:val="20"/>
                <w:lang w:val="tr-TR"/>
              </w:rPr>
            </w:pPr>
            <w:r w:rsidRPr="008F62E7">
              <w:rPr>
                <w:sz w:val="22"/>
                <w:szCs w:val="20"/>
                <w:lang w:val="tr-TR"/>
              </w:rPr>
              <w:t>MÜHENDİSLİK FAKÜLTESİ</w:t>
            </w:r>
          </w:p>
          <w:p w14:paraId="7CFAFB9A" w14:textId="77777777" w:rsidR="00862161" w:rsidRPr="008F62E7" w:rsidRDefault="00862161" w:rsidP="0063227F">
            <w:pPr>
              <w:pStyle w:val="AnaBalk"/>
              <w:spacing w:after="0"/>
              <w:rPr>
                <w:sz w:val="22"/>
                <w:szCs w:val="20"/>
                <w:lang w:val="tr-TR"/>
              </w:rPr>
            </w:pPr>
            <w:r w:rsidRPr="008F62E7">
              <w:rPr>
                <w:sz w:val="22"/>
                <w:szCs w:val="20"/>
                <w:lang w:val="tr-TR"/>
              </w:rPr>
              <w:t>ELEKTRİK ELEKTRONİK MÜHENDİSLİĞİ BÖLÜMÜ</w:t>
            </w:r>
          </w:p>
          <w:p w14:paraId="43934D57" w14:textId="77777777" w:rsidR="00862161" w:rsidRPr="008F62E7" w:rsidRDefault="00862161" w:rsidP="0063227F">
            <w:pPr>
              <w:pStyle w:val="AnaBalk"/>
              <w:spacing w:after="0"/>
              <w:rPr>
                <w:lang w:val="tr-TR"/>
              </w:rPr>
            </w:pPr>
            <w:r w:rsidRPr="008F62E7">
              <w:rPr>
                <w:sz w:val="22"/>
                <w:szCs w:val="20"/>
                <w:lang w:val="tr-TR"/>
              </w:rPr>
              <w:t>UYGULAMALI MÜHENDİSLİK DENEYİMİ EĞİTİMİ (UMDE)</w:t>
            </w:r>
          </w:p>
        </w:tc>
        <w:tc>
          <w:tcPr>
            <w:tcW w:w="1615" w:type="dxa"/>
            <w:vAlign w:val="center"/>
          </w:tcPr>
          <w:p w14:paraId="050AC8F8" w14:textId="77777777" w:rsidR="00862161" w:rsidRPr="008F62E7" w:rsidRDefault="00862161" w:rsidP="0063227F">
            <w:pPr>
              <w:pStyle w:val="AnaBalk"/>
              <w:spacing w:after="0"/>
              <w:rPr>
                <w:lang w:val="tr-TR"/>
              </w:rPr>
            </w:pPr>
          </w:p>
        </w:tc>
      </w:tr>
    </w:tbl>
    <w:p w14:paraId="5C138758" w14:textId="77777777" w:rsidR="00862161" w:rsidRPr="008F62E7" w:rsidRDefault="00862161">
      <w:pPr>
        <w:jc w:val="center"/>
        <w:rPr>
          <w:b/>
          <w:sz w:val="24"/>
          <w:szCs w:val="24"/>
        </w:rPr>
      </w:pPr>
    </w:p>
    <w:p w14:paraId="626B13C2" w14:textId="60226CD6" w:rsidR="00A25F55" w:rsidRPr="008F62E7" w:rsidRDefault="00FE6844">
      <w:pPr>
        <w:jc w:val="center"/>
        <w:rPr>
          <w:b/>
          <w:sz w:val="24"/>
          <w:szCs w:val="24"/>
        </w:rPr>
      </w:pPr>
      <w:r w:rsidRPr="008F62E7">
        <w:rPr>
          <w:b/>
          <w:sz w:val="24"/>
          <w:szCs w:val="24"/>
        </w:rPr>
        <w:t>UMDE SORUMLULUK ONAY BELGESİ</w:t>
      </w:r>
    </w:p>
    <w:p w14:paraId="40E1D69D" w14:textId="77777777" w:rsidR="00A25F55" w:rsidRPr="008F62E7" w:rsidRDefault="00A25F55">
      <w:pPr>
        <w:jc w:val="center"/>
        <w:rPr>
          <w:sz w:val="24"/>
          <w:szCs w:val="24"/>
        </w:rPr>
      </w:pPr>
    </w:p>
    <w:p w14:paraId="32F31669" w14:textId="20273403" w:rsidR="00A25F55" w:rsidRPr="008F62E7" w:rsidRDefault="002952DD">
      <w:pPr>
        <w:jc w:val="right"/>
        <w:rPr>
          <w:sz w:val="24"/>
          <w:szCs w:val="24"/>
        </w:rPr>
      </w:pPr>
      <w:proofErr w:type="gramStart"/>
      <w:r w:rsidRPr="008F62E7">
        <w:rPr>
          <w:sz w:val="24"/>
          <w:szCs w:val="24"/>
        </w:rPr>
        <w:t>..</w:t>
      </w:r>
      <w:r w:rsidR="00C97969" w:rsidRPr="008F62E7">
        <w:rPr>
          <w:sz w:val="24"/>
          <w:szCs w:val="24"/>
        </w:rPr>
        <w:t>…/</w:t>
      </w:r>
      <w:r w:rsidRPr="008F62E7">
        <w:rPr>
          <w:sz w:val="24"/>
          <w:szCs w:val="24"/>
        </w:rPr>
        <w:t>..</w:t>
      </w:r>
      <w:proofErr w:type="gramEnd"/>
      <w:r w:rsidR="00A5476A" w:rsidRPr="008F62E7">
        <w:rPr>
          <w:sz w:val="24"/>
          <w:szCs w:val="24"/>
        </w:rPr>
        <w:t>…/</w:t>
      </w:r>
      <w:proofErr w:type="gramStart"/>
      <w:r w:rsidR="00A5476A" w:rsidRPr="008F62E7">
        <w:rPr>
          <w:sz w:val="24"/>
          <w:szCs w:val="24"/>
        </w:rPr>
        <w:t>202..</w:t>
      </w:r>
      <w:proofErr w:type="gramEnd"/>
    </w:p>
    <w:tbl>
      <w:tblPr>
        <w:tblStyle w:val="a"/>
        <w:tblW w:w="9164" w:type="dxa"/>
        <w:tblInd w:w="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2719"/>
        <w:gridCol w:w="6445"/>
      </w:tblGrid>
      <w:tr w:rsidR="00A25F55" w:rsidRPr="008F62E7" w14:paraId="42FC6F10" w14:textId="77777777">
        <w:trPr>
          <w:trHeight w:val="366"/>
        </w:trPr>
        <w:tc>
          <w:tcPr>
            <w:tcW w:w="2719" w:type="dxa"/>
            <w:vAlign w:val="center"/>
          </w:tcPr>
          <w:p w14:paraId="32AF77A9" w14:textId="77777777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TC No:</w:t>
            </w:r>
          </w:p>
        </w:tc>
        <w:tc>
          <w:tcPr>
            <w:tcW w:w="6445" w:type="dxa"/>
            <w:vAlign w:val="center"/>
          </w:tcPr>
          <w:p w14:paraId="108E6D1B" w14:textId="77777777" w:rsidR="00A25F55" w:rsidRPr="008F62E7" w:rsidRDefault="00A25F55">
            <w:pPr>
              <w:rPr>
                <w:sz w:val="24"/>
                <w:szCs w:val="24"/>
              </w:rPr>
            </w:pPr>
          </w:p>
        </w:tc>
      </w:tr>
      <w:tr w:rsidR="00A25F55" w:rsidRPr="008F62E7" w14:paraId="64DE3AAA" w14:textId="77777777">
        <w:trPr>
          <w:trHeight w:val="366"/>
        </w:trPr>
        <w:tc>
          <w:tcPr>
            <w:tcW w:w="2719" w:type="dxa"/>
            <w:vAlign w:val="center"/>
          </w:tcPr>
          <w:p w14:paraId="693D92E0" w14:textId="77777777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Adı ve Soyadı:</w:t>
            </w:r>
          </w:p>
        </w:tc>
        <w:tc>
          <w:tcPr>
            <w:tcW w:w="6445" w:type="dxa"/>
            <w:vAlign w:val="center"/>
          </w:tcPr>
          <w:p w14:paraId="7A3881F3" w14:textId="77777777" w:rsidR="00A25F55" w:rsidRPr="008F62E7" w:rsidRDefault="00A25F55">
            <w:pPr>
              <w:rPr>
                <w:sz w:val="24"/>
                <w:szCs w:val="24"/>
              </w:rPr>
            </w:pPr>
          </w:p>
        </w:tc>
      </w:tr>
      <w:tr w:rsidR="00A25F55" w:rsidRPr="008F62E7" w14:paraId="70C42654" w14:textId="77777777">
        <w:trPr>
          <w:trHeight w:val="381"/>
        </w:trPr>
        <w:tc>
          <w:tcPr>
            <w:tcW w:w="2719" w:type="dxa"/>
            <w:vAlign w:val="center"/>
          </w:tcPr>
          <w:p w14:paraId="3C7D8178" w14:textId="77777777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Öğrenci Numarası:</w:t>
            </w:r>
          </w:p>
        </w:tc>
        <w:tc>
          <w:tcPr>
            <w:tcW w:w="6445" w:type="dxa"/>
            <w:vAlign w:val="center"/>
          </w:tcPr>
          <w:p w14:paraId="35DCC025" w14:textId="77777777" w:rsidR="00A25F55" w:rsidRPr="008F62E7" w:rsidRDefault="00A25F55">
            <w:pPr>
              <w:rPr>
                <w:sz w:val="24"/>
                <w:szCs w:val="24"/>
              </w:rPr>
            </w:pPr>
          </w:p>
        </w:tc>
      </w:tr>
      <w:tr w:rsidR="00A25F55" w:rsidRPr="008F62E7" w14:paraId="0FA698D9" w14:textId="77777777">
        <w:trPr>
          <w:trHeight w:val="366"/>
        </w:trPr>
        <w:tc>
          <w:tcPr>
            <w:tcW w:w="2719" w:type="dxa"/>
            <w:vAlign w:val="center"/>
          </w:tcPr>
          <w:p w14:paraId="2FFF4B05" w14:textId="77777777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Bölümü</w:t>
            </w:r>
          </w:p>
        </w:tc>
        <w:tc>
          <w:tcPr>
            <w:tcW w:w="6445" w:type="dxa"/>
            <w:vAlign w:val="center"/>
          </w:tcPr>
          <w:p w14:paraId="6FEDC4DF" w14:textId="77777777" w:rsidR="00A25F55" w:rsidRPr="008F62E7" w:rsidRDefault="00A25F55">
            <w:pPr>
              <w:rPr>
                <w:sz w:val="24"/>
                <w:szCs w:val="24"/>
              </w:rPr>
            </w:pPr>
          </w:p>
        </w:tc>
      </w:tr>
      <w:tr w:rsidR="005D1365" w:rsidRPr="008F62E7" w14:paraId="635C8238" w14:textId="77777777">
        <w:trPr>
          <w:trHeight w:val="366"/>
        </w:trPr>
        <w:tc>
          <w:tcPr>
            <w:tcW w:w="2719" w:type="dxa"/>
            <w:vAlign w:val="center"/>
          </w:tcPr>
          <w:p w14:paraId="05427DCC" w14:textId="50460DD7" w:rsidR="005D1365" w:rsidRPr="008F62E7" w:rsidRDefault="008F62E7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Ağırlıklı</w:t>
            </w:r>
            <w:r w:rsidR="005D1365" w:rsidRPr="008F62E7">
              <w:rPr>
                <w:sz w:val="24"/>
                <w:szCs w:val="24"/>
              </w:rPr>
              <w:t xml:space="preserve"> not ortalaması</w:t>
            </w:r>
          </w:p>
        </w:tc>
        <w:tc>
          <w:tcPr>
            <w:tcW w:w="6445" w:type="dxa"/>
            <w:vAlign w:val="center"/>
          </w:tcPr>
          <w:p w14:paraId="62E0C117" w14:textId="77777777" w:rsidR="005D1365" w:rsidRPr="008F62E7" w:rsidRDefault="005D1365">
            <w:pPr>
              <w:rPr>
                <w:sz w:val="24"/>
                <w:szCs w:val="24"/>
              </w:rPr>
            </w:pPr>
          </w:p>
        </w:tc>
      </w:tr>
      <w:tr w:rsidR="00AD24D0" w:rsidRPr="008F62E7" w14:paraId="52F0FD60" w14:textId="77777777" w:rsidTr="00E45EC4">
        <w:trPr>
          <w:trHeight w:val="381"/>
        </w:trPr>
        <w:tc>
          <w:tcPr>
            <w:tcW w:w="2719" w:type="dxa"/>
            <w:vAlign w:val="center"/>
          </w:tcPr>
          <w:p w14:paraId="6EFC89A3" w14:textId="77777777" w:rsidR="00AD24D0" w:rsidRPr="008F62E7" w:rsidRDefault="00AD24D0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İşyeri Uygulaması Türü:</w:t>
            </w:r>
          </w:p>
        </w:tc>
        <w:tc>
          <w:tcPr>
            <w:tcW w:w="6445" w:type="dxa"/>
            <w:vAlign w:val="center"/>
          </w:tcPr>
          <w:p w14:paraId="6939369C" w14:textId="77777777" w:rsidR="00AD24D0" w:rsidRPr="008F62E7" w:rsidRDefault="00AD24D0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UMDE</w:t>
            </w:r>
          </w:p>
        </w:tc>
      </w:tr>
      <w:tr w:rsidR="00A25F55" w:rsidRPr="008F62E7" w14:paraId="0CAAF1ED" w14:textId="77777777">
        <w:trPr>
          <w:trHeight w:val="381"/>
        </w:trPr>
        <w:tc>
          <w:tcPr>
            <w:tcW w:w="2719" w:type="dxa"/>
            <w:vAlign w:val="center"/>
          </w:tcPr>
          <w:p w14:paraId="02352BA3" w14:textId="77777777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İşletmenin Adı:</w:t>
            </w:r>
          </w:p>
        </w:tc>
        <w:tc>
          <w:tcPr>
            <w:tcW w:w="6445" w:type="dxa"/>
            <w:vAlign w:val="center"/>
          </w:tcPr>
          <w:p w14:paraId="4CD7C4EF" w14:textId="77777777" w:rsidR="00A25F55" w:rsidRPr="008F62E7" w:rsidRDefault="00A25F55">
            <w:pPr>
              <w:rPr>
                <w:sz w:val="24"/>
                <w:szCs w:val="24"/>
              </w:rPr>
            </w:pPr>
          </w:p>
        </w:tc>
      </w:tr>
      <w:tr w:rsidR="00A25F55" w:rsidRPr="008F62E7" w14:paraId="1FA3E578" w14:textId="77777777">
        <w:trPr>
          <w:trHeight w:val="366"/>
        </w:trPr>
        <w:tc>
          <w:tcPr>
            <w:tcW w:w="2719" w:type="dxa"/>
            <w:vAlign w:val="center"/>
          </w:tcPr>
          <w:p w14:paraId="150FC733" w14:textId="77777777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İşletmenin Adresi:</w:t>
            </w:r>
          </w:p>
        </w:tc>
        <w:tc>
          <w:tcPr>
            <w:tcW w:w="6445" w:type="dxa"/>
            <w:vAlign w:val="center"/>
          </w:tcPr>
          <w:p w14:paraId="1959A88D" w14:textId="77777777" w:rsidR="00A25F55" w:rsidRPr="008F62E7" w:rsidRDefault="00A25F55">
            <w:pPr>
              <w:rPr>
                <w:sz w:val="24"/>
                <w:szCs w:val="24"/>
              </w:rPr>
            </w:pPr>
          </w:p>
        </w:tc>
      </w:tr>
      <w:tr w:rsidR="00A25F55" w:rsidRPr="008F62E7" w14:paraId="46360AF8" w14:textId="77777777">
        <w:trPr>
          <w:trHeight w:val="381"/>
        </w:trPr>
        <w:tc>
          <w:tcPr>
            <w:tcW w:w="2719" w:type="dxa"/>
            <w:vAlign w:val="center"/>
          </w:tcPr>
          <w:p w14:paraId="6DA6E191" w14:textId="77777777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sz w:val="24"/>
                <w:szCs w:val="24"/>
              </w:rPr>
              <w:t>Eğitim Dönemi:</w:t>
            </w:r>
          </w:p>
        </w:tc>
        <w:tc>
          <w:tcPr>
            <w:tcW w:w="6445" w:type="dxa"/>
            <w:vAlign w:val="center"/>
          </w:tcPr>
          <w:p w14:paraId="362861A0" w14:textId="115FBD51" w:rsidR="00A25F55" w:rsidRPr="008F62E7" w:rsidRDefault="00C97969">
            <w:pPr>
              <w:rPr>
                <w:sz w:val="24"/>
                <w:szCs w:val="24"/>
              </w:rPr>
            </w:pPr>
            <w:r w:rsidRPr="008F62E7">
              <w:rPr>
                <w:rFonts w:ascii="MS Gothic" w:eastAsia="MS Gothic" w:hAnsi="MS Gothic" w:cs="MS Gothic"/>
                <w:sz w:val="24"/>
                <w:szCs w:val="24"/>
              </w:rPr>
              <w:t>☐</w:t>
            </w:r>
            <w:r w:rsidRPr="008F62E7">
              <w:rPr>
                <w:sz w:val="24"/>
                <w:szCs w:val="24"/>
              </w:rPr>
              <w:t xml:space="preserve"> 202</w:t>
            </w:r>
            <w:r w:rsidR="00483D53" w:rsidRPr="008F62E7">
              <w:rPr>
                <w:sz w:val="24"/>
                <w:szCs w:val="24"/>
              </w:rPr>
              <w:t>..</w:t>
            </w:r>
            <w:r w:rsidR="007B48C6" w:rsidRPr="008F62E7">
              <w:rPr>
                <w:sz w:val="24"/>
                <w:szCs w:val="24"/>
              </w:rPr>
              <w:t>…</w:t>
            </w:r>
            <w:r w:rsidRPr="008F62E7">
              <w:rPr>
                <w:sz w:val="24"/>
                <w:szCs w:val="24"/>
              </w:rPr>
              <w:t>-202</w:t>
            </w:r>
            <w:r w:rsidR="002952DD" w:rsidRPr="008F62E7">
              <w:rPr>
                <w:sz w:val="24"/>
                <w:szCs w:val="24"/>
              </w:rPr>
              <w:t>…</w:t>
            </w:r>
            <w:r w:rsidR="007B48C6" w:rsidRPr="008F62E7">
              <w:rPr>
                <w:sz w:val="24"/>
                <w:szCs w:val="24"/>
              </w:rPr>
              <w:t>…</w:t>
            </w:r>
            <w:r w:rsidRPr="008F62E7">
              <w:rPr>
                <w:sz w:val="24"/>
                <w:szCs w:val="24"/>
              </w:rPr>
              <w:t xml:space="preserve"> </w:t>
            </w:r>
            <w:r w:rsidR="005B02FB" w:rsidRPr="008F62E7">
              <w:rPr>
                <w:rFonts w:ascii="MS Gothic" w:eastAsia="MS Gothic" w:hAnsi="MS Gothic" w:cs="MS Gothic"/>
                <w:sz w:val="24"/>
                <w:szCs w:val="24"/>
              </w:rPr>
              <w:t xml:space="preserve">☐ </w:t>
            </w:r>
            <w:r w:rsidR="007B48C6" w:rsidRPr="008F62E7">
              <w:rPr>
                <w:sz w:val="24"/>
                <w:szCs w:val="24"/>
              </w:rPr>
              <w:t>Güz</w:t>
            </w:r>
            <w:r w:rsidR="005B02FB" w:rsidRPr="008F62E7">
              <w:rPr>
                <w:sz w:val="24"/>
                <w:szCs w:val="24"/>
              </w:rPr>
              <w:t xml:space="preserve"> </w:t>
            </w:r>
            <w:r w:rsidR="007B48C6" w:rsidRPr="008F62E7">
              <w:rPr>
                <w:sz w:val="24"/>
                <w:szCs w:val="24"/>
              </w:rPr>
              <w:t xml:space="preserve">/ </w:t>
            </w:r>
            <w:r w:rsidR="005B02FB" w:rsidRPr="008F62E7">
              <w:rPr>
                <w:rFonts w:ascii="MS Gothic" w:eastAsia="MS Gothic" w:hAnsi="MS Gothic" w:cs="MS Gothic"/>
                <w:sz w:val="24"/>
                <w:szCs w:val="24"/>
              </w:rPr>
              <w:t xml:space="preserve">☐ </w:t>
            </w:r>
            <w:r w:rsidRPr="008F62E7">
              <w:rPr>
                <w:sz w:val="24"/>
                <w:szCs w:val="24"/>
              </w:rPr>
              <w:t>Bahar</w:t>
            </w:r>
          </w:p>
        </w:tc>
      </w:tr>
    </w:tbl>
    <w:p w14:paraId="224FAFC0" w14:textId="77777777" w:rsidR="00A25F55" w:rsidRPr="008F62E7" w:rsidRDefault="00A25F55">
      <w:pPr>
        <w:jc w:val="both"/>
        <w:rPr>
          <w:sz w:val="24"/>
          <w:szCs w:val="24"/>
        </w:rPr>
      </w:pPr>
    </w:p>
    <w:p w14:paraId="6616228D" w14:textId="38E606C9" w:rsidR="00A25F55" w:rsidRPr="008F62E7" w:rsidRDefault="005D1365">
      <w:pPr>
        <w:jc w:val="both"/>
        <w:rPr>
          <w:sz w:val="24"/>
          <w:szCs w:val="24"/>
        </w:rPr>
      </w:pPr>
      <w:r w:rsidRPr="008F62E7">
        <w:rPr>
          <w:sz w:val="24"/>
          <w:szCs w:val="24"/>
        </w:rPr>
        <w:t xml:space="preserve">Yukarıdaki bilgilerin doğruluğunu onaylar, </w:t>
      </w:r>
      <w:r w:rsidR="00496179" w:rsidRPr="008F62E7">
        <w:rPr>
          <w:sz w:val="24"/>
          <w:szCs w:val="24"/>
        </w:rPr>
        <w:t>mevcut</w:t>
      </w:r>
      <w:r w:rsidR="00226EB9" w:rsidRPr="008F62E7">
        <w:rPr>
          <w:sz w:val="24"/>
          <w:szCs w:val="24"/>
        </w:rPr>
        <w:t xml:space="preserve"> Öğretim Yılı için </w:t>
      </w:r>
      <w:r w:rsidRPr="008F62E7">
        <w:rPr>
          <w:sz w:val="24"/>
          <w:szCs w:val="24"/>
        </w:rPr>
        <w:t xml:space="preserve">Elektrik Elektronik Mühendisliğinde yürütülen </w:t>
      </w:r>
      <w:r w:rsidR="00226EB9" w:rsidRPr="008F62E7">
        <w:rPr>
          <w:sz w:val="24"/>
          <w:szCs w:val="24"/>
        </w:rPr>
        <w:t>UMDE (Uygulamalı Mühendislik Deneyimi Eğitimi) programı</w:t>
      </w:r>
      <w:r w:rsidR="00A5476A" w:rsidRPr="008F62E7">
        <w:rPr>
          <w:sz w:val="24"/>
          <w:szCs w:val="24"/>
        </w:rPr>
        <w:t xml:space="preserve">na kabul edilmeyi; </w:t>
      </w:r>
      <w:r w:rsidR="00676D15" w:rsidRPr="008F62E7">
        <w:rPr>
          <w:sz w:val="24"/>
          <w:szCs w:val="24"/>
        </w:rPr>
        <w:t>EEM478</w:t>
      </w:r>
      <w:r w:rsidR="00E424AE" w:rsidRPr="008F62E7">
        <w:rPr>
          <w:sz w:val="24"/>
          <w:szCs w:val="24"/>
        </w:rPr>
        <w:t xml:space="preserve"> </w:t>
      </w:r>
      <w:r w:rsidR="00676D15" w:rsidRPr="008F62E7">
        <w:rPr>
          <w:sz w:val="24"/>
          <w:szCs w:val="24"/>
        </w:rPr>
        <w:t xml:space="preserve">Uygulamalı Mühendislik Deneyimi Eğitimi </w:t>
      </w:r>
      <w:r w:rsidR="00E424AE" w:rsidRPr="008F62E7">
        <w:rPr>
          <w:sz w:val="24"/>
          <w:szCs w:val="24"/>
        </w:rPr>
        <w:t>dersine atamamın yapılmasını</w:t>
      </w:r>
      <w:r w:rsidR="00E312D6" w:rsidRPr="008F62E7">
        <w:rPr>
          <w:sz w:val="24"/>
          <w:szCs w:val="24"/>
        </w:rPr>
        <w:t xml:space="preserve"> talep ederim. </w:t>
      </w:r>
      <w:r w:rsidR="00807082" w:rsidRPr="008F62E7">
        <w:rPr>
          <w:sz w:val="24"/>
          <w:szCs w:val="24"/>
        </w:rPr>
        <w:t xml:space="preserve">UMDE şartlarında belirtilenler dışında </w:t>
      </w:r>
      <w:r w:rsidR="00E312D6" w:rsidRPr="008F62E7">
        <w:rPr>
          <w:sz w:val="24"/>
          <w:szCs w:val="24"/>
        </w:rPr>
        <w:t>hiçbir derse yazılma yapmayacağımı, aksi durumda UMDE programına katılım hakkımın iptal edileceğini bildiğimi bilgilerinize sunarım.</w:t>
      </w:r>
    </w:p>
    <w:p w14:paraId="7A387833" w14:textId="77777777" w:rsidR="005D1365" w:rsidRPr="008F62E7" w:rsidRDefault="005D1365">
      <w:pPr>
        <w:jc w:val="both"/>
        <w:rPr>
          <w:sz w:val="24"/>
          <w:szCs w:val="24"/>
        </w:rPr>
      </w:pPr>
    </w:p>
    <w:p w14:paraId="63683BD4" w14:textId="55145FD7" w:rsidR="00A25F55" w:rsidRPr="008F62E7" w:rsidRDefault="00C97969" w:rsidP="00D30BFF">
      <w:pPr>
        <w:jc w:val="both"/>
        <w:rPr>
          <w:sz w:val="24"/>
          <w:szCs w:val="24"/>
        </w:rPr>
      </w:pPr>
      <w:bookmarkStart w:id="0" w:name="_heading=h.gjdgxs" w:colFirst="0" w:colLast="0"/>
      <w:bookmarkEnd w:id="0"/>
      <w:r w:rsidRPr="008F62E7">
        <w:rPr>
          <w:sz w:val="24"/>
          <w:szCs w:val="24"/>
        </w:rPr>
        <w:t xml:space="preserve">İlgili </w:t>
      </w:r>
      <w:r w:rsidR="00660214" w:rsidRPr="008F62E7">
        <w:rPr>
          <w:sz w:val="24"/>
          <w:szCs w:val="24"/>
        </w:rPr>
        <w:t xml:space="preserve">işletmede </w:t>
      </w:r>
      <w:r w:rsidR="005D2FE8" w:rsidRPr="008F62E7">
        <w:rPr>
          <w:sz w:val="24"/>
          <w:szCs w:val="24"/>
        </w:rPr>
        <w:t xml:space="preserve">UMDE programını yürütmeye </w:t>
      </w:r>
      <w:r w:rsidRPr="008F62E7">
        <w:rPr>
          <w:sz w:val="24"/>
          <w:szCs w:val="24"/>
        </w:rPr>
        <w:t xml:space="preserve">kendi isteğimle </w:t>
      </w:r>
      <w:r w:rsidR="005D2FE8" w:rsidRPr="008F62E7">
        <w:rPr>
          <w:sz w:val="24"/>
          <w:szCs w:val="24"/>
        </w:rPr>
        <w:t>karar verdiğimi</w:t>
      </w:r>
      <w:r w:rsidR="00A5476A" w:rsidRPr="008F62E7">
        <w:rPr>
          <w:sz w:val="24"/>
          <w:szCs w:val="24"/>
        </w:rPr>
        <w:t>; C</w:t>
      </w:r>
      <w:r w:rsidRPr="008F62E7">
        <w:rPr>
          <w:sz w:val="24"/>
          <w:szCs w:val="24"/>
        </w:rPr>
        <w:t xml:space="preserve">ovid-19 Pandemisi </w:t>
      </w:r>
      <w:r w:rsidR="00BB1CF6" w:rsidRPr="008F62E7">
        <w:rPr>
          <w:sz w:val="24"/>
          <w:szCs w:val="24"/>
        </w:rPr>
        <w:t xml:space="preserve">ve olası salgınlarla </w:t>
      </w:r>
      <w:r w:rsidRPr="008F62E7">
        <w:rPr>
          <w:sz w:val="24"/>
          <w:szCs w:val="24"/>
        </w:rPr>
        <w:t>ilgili her türlü tedbiri alacağımı, tüm risklerin farkında olduğumu</w:t>
      </w:r>
      <w:r w:rsidR="006C4E9E" w:rsidRPr="008F62E7">
        <w:rPr>
          <w:sz w:val="24"/>
          <w:szCs w:val="24"/>
        </w:rPr>
        <w:t>;</w:t>
      </w:r>
      <w:r w:rsidRPr="008F62E7">
        <w:rPr>
          <w:sz w:val="24"/>
          <w:szCs w:val="24"/>
        </w:rPr>
        <w:t xml:space="preserve"> firmanın ve yetkili mercilerin koyacağ</w:t>
      </w:r>
      <w:r w:rsidR="0090732A" w:rsidRPr="008F62E7">
        <w:rPr>
          <w:sz w:val="24"/>
          <w:szCs w:val="24"/>
        </w:rPr>
        <w:t>ı yasaklara, alacağı tedbirlere</w:t>
      </w:r>
      <w:r w:rsidR="00C102C8" w:rsidRPr="008F62E7">
        <w:rPr>
          <w:sz w:val="24"/>
          <w:szCs w:val="24"/>
        </w:rPr>
        <w:t xml:space="preserve">, </w:t>
      </w:r>
      <w:r w:rsidR="0090732A" w:rsidRPr="008F62E7">
        <w:rPr>
          <w:sz w:val="24"/>
          <w:szCs w:val="24"/>
        </w:rPr>
        <w:t xml:space="preserve">İş Sağlığı ve İş Güvenliği mevzuatı </w:t>
      </w:r>
      <w:r w:rsidR="00C102C8" w:rsidRPr="008F62E7">
        <w:rPr>
          <w:sz w:val="24"/>
          <w:szCs w:val="24"/>
        </w:rPr>
        <w:t xml:space="preserve">kapsamındaki </w:t>
      </w:r>
      <w:r w:rsidRPr="008F62E7">
        <w:rPr>
          <w:sz w:val="24"/>
          <w:szCs w:val="24"/>
        </w:rPr>
        <w:t>kurallara uyacağımı taahhüt eder, tüm sorumluluğun tarafıma ait olduğunu kabul ederim.</w:t>
      </w:r>
    </w:p>
    <w:p w14:paraId="30CC253C" w14:textId="40DFF927" w:rsidR="00A25F55" w:rsidRPr="008F62E7" w:rsidRDefault="00A25F55">
      <w:pPr>
        <w:jc w:val="both"/>
        <w:rPr>
          <w:sz w:val="24"/>
          <w:szCs w:val="24"/>
        </w:rPr>
      </w:pPr>
    </w:p>
    <w:p w14:paraId="6B6622E2" w14:textId="77777777" w:rsidR="0050553D" w:rsidRPr="008F62E7" w:rsidRDefault="0050553D">
      <w:pPr>
        <w:jc w:val="both"/>
        <w:rPr>
          <w:sz w:val="24"/>
          <w:szCs w:val="24"/>
        </w:rPr>
      </w:pPr>
    </w:p>
    <w:p w14:paraId="22BD33E2" w14:textId="77777777" w:rsidR="00A25F55" w:rsidRPr="008F62E7" w:rsidRDefault="00A25F55">
      <w:pPr>
        <w:jc w:val="both"/>
        <w:rPr>
          <w:sz w:val="24"/>
          <w:szCs w:val="24"/>
        </w:rPr>
      </w:pPr>
    </w:p>
    <w:p w14:paraId="4F7C2AB6" w14:textId="3E8B41CC" w:rsidR="00A25F55" w:rsidRPr="008F62E7" w:rsidRDefault="00C97969">
      <w:pPr>
        <w:jc w:val="right"/>
        <w:rPr>
          <w:sz w:val="24"/>
          <w:szCs w:val="24"/>
        </w:rPr>
      </w:pPr>
      <w:r w:rsidRPr="008F62E7">
        <w:rPr>
          <w:sz w:val="24"/>
          <w:szCs w:val="24"/>
        </w:rPr>
        <w:t>Ad</w:t>
      </w:r>
      <w:r w:rsidR="000B4744">
        <w:rPr>
          <w:sz w:val="24"/>
          <w:szCs w:val="24"/>
        </w:rPr>
        <w:t>ı</w:t>
      </w:r>
      <w:r w:rsidRPr="008F62E7">
        <w:rPr>
          <w:sz w:val="24"/>
          <w:szCs w:val="24"/>
        </w:rPr>
        <w:t xml:space="preserve"> </w:t>
      </w:r>
      <w:r w:rsidR="00AA354C" w:rsidRPr="008F62E7">
        <w:rPr>
          <w:sz w:val="24"/>
          <w:szCs w:val="24"/>
        </w:rPr>
        <w:t>Soyadı</w:t>
      </w:r>
    </w:p>
    <w:p w14:paraId="697F5823" w14:textId="77777777" w:rsidR="00A25F55" w:rsidRPr="008F62E7" w:rsidRDefault="00C97969">
      <w:pPr>
        <w:jc w:val="right"/>
        <w:rPr>
          <w:sz w:val="24"/>
          <w:szCs w:val="24"/>
        </w:rPr>
      </w:pPr>
      <w:r w:rsidRPr="008F62E7">
        <w:rPr>
          <w:sz w:val="24"/>
          <w:szCs w:val="24"/>
        </w:rPr>
        <w:t>İmza</w:t>
      </w:r>
    </w:p>
    <w:sectPr w:rsidR="00A25F55" w:rsidRPr="008F62E7"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rQ0MDM0NbIwMDRX0lEKTi0uzszPAykwqQUAFpHmiywAAAA="/>
  </w:docVars>
  <w:rsids>
    <w:rsidRoot w:val="00A25F55"/>
    <w:rsid w:val="00072DEA"/>
    <w:rsid w:val="000B4744"/>
    <w:rsid w:val="00177A87"/>
    <w:rsid w:val="00226EB9"/>
    <w:rsid w:val="002952DD"/>
    <w:rsid w:val="002F1DAA"/>
    <w:rsid w:val="00483D53"/>
    <w:rsid w:val="00496179"/>
    <w:rsid w:val="0050553D"/>
    <w:rsid w:val="005B02FB"/>
    <w:rsid w:val="005D1365"/>
    <w:rsid w:val="005D2FE8"/>
    <w:rsid w:val="006279E6"/>
    <w:rsid w:val="00660214"/>
    <w:rsid w:val="00676D15"/>
    <w:rsid w:val="00691A1F"/>
    <w:rsid w:val="006C4E9E"/>
    <w:rsid w:val="007A44E9"/>
    <w:rsid w:val="007B48C6"/>
    <w:rsid w:val="00807082"/>
    <w:rsid w:val="00862161"/>
    <w:rsid w:val="00897350"/>
    <w:rsid w:val="008F62E7"/>
    <w:rsid w:val="0090732A"/>
    <w:rsid w:val="009736DC"/>
    <w:rsid w:val="00A10262"/>
    <w:rsid w:val="00A25F55"/>
    <w:rsid w:val="00A5476A"/>
    <w:rsid w:val="00AA354C"/>
    <w:rsid w:val="00AD24D0"/>
    <w:rsid w:val="00BB1CF6"/>
    <w:rsid w:val="00C102C8"/>
    <w:rsid w:val="00C97969"/>
    <w:rsid w:val="00D30BFF"/>
    <w:rsid w:val="00D526D7"/>
    <w:rsid w:val="00E30257"/>
    <w:rsid w:val="00E312D6"/>
    <w:rsid w:val="00E424AE"/>
    <w:rsid w:val="00EE6A65"/>
    <w:rsid w:val="00FE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D2790"/>
  <w15:docId w15:val="{24ACDD08-E662-48C3-A6B9-9D0E503F2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FB3E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AnaBalk">
    <w:name w:val="Ana Başlık"/>
    <w:basedOn w:val="Normal"/>
    <w:qFormat/>
    <w:rsid w:val="00862161"/>
    <w:pPr>
      <w:spacing w:after="240" w:line="240" w:lineRule="auto"/>
      <w:jc w:val="center"/>
    </w:pPr>
    <w:rPr>
      <w:rFonts w:ascii="Arial" w:eastAsiaTheme="minorHAnsi" w:hAnsi="Arial" w:cstheme="minorBidi"/>
      <w:b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UkIjb8ezt7vHMa2VQ6MWUMkEnQ==">AMUW2mXS9Pt0Yb/l+maQHSSJW3f69zqUVg8lsnRfyawF35M55p4pkyaUM9REgoVqeT+KmuCbFXMNXrLQvhDG41S2JAn3SXYZIyoDlJgR10CEfakKSaZY0ikYn3CWlMNVzLQsYpkVK70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hesabı</dc:creator>
  <cp:lastModifiedBy>Bahar Emiroğlu</cp:lastModifiedBy>
  <cp:revision>44</cp:revision>
  <dcterms:created xsi:type="dcterms:W3CDTF">2021-02-10T14:55:00Z</dcterms:created>
  <dcterms:modified xsi:type="dcterms:W3CDTF">2026-01-09T21:42:00Z</dcterms:modified>
</cp:coreProperties>
</file>